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4D066" w14:textId="0079AD10" w:rsidR="00E33067" w:rsidRDefault="00E33067" w:rsidP="00994C5C">
      <w:pPr>
        <w:jc w:val="center"/>
        <w:rPr>
          <w:rFonts w:ascii="Lato Black" w:hAnsi="Lato Black"/>
          <w:sz w:val="48"/>
          <w:szCs w:val="48"/>
          <w:lang w:val="en-US"/>
        </w:rPr>
      </w:pPr>
      <w:r w:rsidRPr="00F575F0">
        <w:rPr>
          <w:noProof/>
        </w:rPr>
        <w:drawing>
          <wp:anchor distT="0" distB="0" distL="114300" distR="114300" simplePos="0" relativeHeight="251661312" behindDoc="0" locked="0" layoutInCell="1" allowOverlap="1" wp14:anchorId="51C4146F" wp14:editId="56F0DFA1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798830" cy="1377950"/>
            <wp:effectExtent l="0" t="0" r="1270" b="0"/>
            <wp:wrapSquare wrapText="bothSides"/>
            <wp:docPr id="2" name="Picture 1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A picture containing text, clipar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8830" cy="1377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60B32">
        <w:rPr>
          <w:noProof/>
        </w:rPr>
        <w:drawing>
          <wp:anchor distT="0" distB="0" distL="114300" distR="114300" simplePos="0" relativeHeight="251659264" behindDoc="1" locked="0" layoutInCell="1" allowOverlap="1" wp14:anchorId="7EC4AA97" wp14:editId="2FBDBF42">
            <wp:simplePos x="0" y="0"/>
            <wp:positionH relativeFrom="margin">
              <wp:align>right</wp:align>
            </wp:positionH>
            <wp:positionV relativeFrom="margin">
              <wp:posOffset>-12700</wp:posOffset>
            </wp:positionV>
            <wp:extent cx="1228725" cy="1393190"/>
            <wp:effectExtent l="0" t="0" r="9525" b="0"/>
            <wp:wrapTight wrapText="bothSides">
              <wp:wrapPolygon edited="0">
                <wp:start x="0" y="0"/>
                <wp:lineTo x="0" y="21265"/>
                <wp:lineTo x="21433" y="21265"/>
                <wp:lineTo x="21433" y="0"/>
                <wp:lineTo x="0" y="0"/>
              </wp:wrapPolygon>
            </wp:wrapTight>
            <wp:docPr id="12" name="Picture 1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Logo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1393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E9412C" w14:textId="5C3EFD80" w:rsidR="00E33067" w:rsidRDefault="00E33067" w:rsidP="00994C5C">
      <w:pPr>
        <w:jc w:val="center"/>
        <w:rPr>
          <w:rFonts w:ascii="Lato Black" w:hAnsi="Lato Black"/>
          <w:sz w:val="48"/>
          <w:szCs w:val="48"/>
          <w:lang w:val="en-US"/>
        </w:rPr>
      </w:pPr>
    </w:p>
    <w:p w14:paraId="301EF9D7" w14:textId="2A014624" w:rsidR="00E33067" w:rsidRDefault="00E33067" w:rsidP="00994C5C">
      <w:pPr>
        <w:jc w:val="center"/>
        <w:rPr>
          <w:rFonts w:ascii="Lato Black" w:hAnsi="Lato Black"/>
          <w:sz w:val="48"/>
          <w:szCs w:val="48"/>
          <w:lang w:val="en-US"/>
        </w:rPr>
      </w:pPr>
    </w:p>
    <w:p w14:paraId="3B1B0175" w14:textId="53D18FBC" w:rsidR="00797DB0" w:rsidRPr="00994C5C" w:rsidRDefault="00670D20" w:rsidP="00994C5C">
      <w:pPr>
        <w:jc w:val="center"/>
        <w:rPr>
          <w:rFonts w:ascii="Lato Black" w:hAnsi="Lato Black"/>
          <w:sz w:val="48"/>
          <w:szCs w:val="48"/>
          <w:lang w:val="en-US"/>
        </w:rPr>
      </w:pPr>
      <w:r w:rsidRPr="00994C5C">
        <w:rPr>
          <w:rFonts w:ascii="Lato Black" w:hAnsi="Lato Black"/>
          <w:sz w:val="48"/>
          <w:szCs w:val="48"/>
          <w:lang w:val="en-US"/>
        </w:rPr>
        <w:t xml:space="preserve">FEE </w:t>
      </w:r>
      <w:r w:rsidR="00FB0577" w:rsidRPr="00994C5C">
        <w:rPr>
          <w:rFonts w:ascii="Lato Black" w:hAnsi="Lato Black"/>
          <w:sz w:val="48"/>
          <w:szCs w:val="48"/>
          <w:lang w:val="en-US"/>
        </w:rPr>
        <w:t>Award</w:t>
      </w:r>
      <w:r w:rsidR="00797DB0" w:rsidRPr="00994C5C">
        <w:rPr>
          <w:rFonts w:ascii="Lato Black" w:hAnsi="Lato Black"/>
          <w:sz w:val="48"/>
          <w:szCs w:val="48"/>
          <w:lang w:val="en-US"/>
        </w:rPr>
        <w:t xml:space="preserve"> </w:t>
      </w:r>
      <w:r w:rsidR="00D873DD">
        <w:rPr>
          <w:rFonts w:ascii="Lato Black" w:hAnsi="Lato Black"/>
          <w:sz w:val="48"/>
          <w:szCs w:val="48"/>
          <w:lang w:val="en-US"/>
        </w:rPr>
        <w:t xml:space="preserve">for </w:t>
      </w:r>
      <w:r w:rsidRPr="00994C5C">
        <w:rPr>
          <w:rFonts w:ascii="Lato Black" w:hAnsi="Lato Black"/>
          <w:sz w:val="48"/>
          <w:szCs w:val="48"/>
          <w:lang w:val="en-US"/>
        </w:rPr>
        <w:t>Teacher</w:t>
      </w:r>
      <w:r w:rsidR="00D873DD">
        <w:rPr>
          <w:rFonts w:ascii="Lato Black" w:hAnsi="Lato Black"/>
          <w:sz w:val="48"/>
          <w:szCs w:val="48"/>
          <w:lang w:val="en-US"/>
        </w:rPr>
        <w:t>s</w:t>
      </w:r>
      <w:r w:rsidRPr="00994C5C">
        <w:rPr>
          <w:rFonts w:ascii="Lato Black" w:hAnsi="Lato Black"/>
          <w:sz w:val="48"/>
          <w:szCs w:val="48"/>
          <w:lang w:val="en-US"/>
        </w:rPr>
        <w:t xml:space="preserve"> </w:t>
      </w:r>
    </w:p>
    <w:p w14:paraId="003DC3DE" w14:textId="14C5B9E8" w:rsidR="54751EE7" w:rsidRPr="00E33067" w:rsidRDefault="54751EE7" w:rsidP="54751EE7">
      <w:pPr>
        <w:jc w:val="center"/>
        <w:rPr>
          <w:rFonts w:eastAsia="Calibri"/>
          <w:color w:val="75AD40"/>
          <w:sz w:val="44"/>
          <w:szCs w:val="44"/>
          <w:lang w:val="en-US"/>
        </w:rPr>
      </w:pPr>
      <w:r w:rsidRPr="00E33067">
        <w:rPr>
          <w:color w:val="75AD40"/>
          <w:sz w:val="44"/>
          <w:szCs w:val="44"/>
          <w:lang w:val="en-US"/>
        </w:rPr>
        <w:t>Application</w:t>
      </w:r>
    </w:p>
    <w:p w14:paraId="75998248" w14:textId="77777777" w:rsidR="00F64872" w:rsidRPr="00F64872" w:rsidRDefault="00F64872" w:rsidP="00F64872">
      <w:pPr>
        <w:rPr>
          <w:lang w:val="en-US"/>
        </w:rPr>
      </w:pPr>
    </w:p>
    <w:p w14:paraId="6ED19844" w14:textId="07EB29AD" w:rsidR="00492A0A" w:rsidRDefault="00492A0A" w:rsidP="58A03AF2">
      <w:pPr>
        <w:rPr>
          <w:b/>
          <w:bCs/>
        </w:rPr>
      </w:pPr>
      <w:r w:rsidRPr="58A03AF2">
        <w:rPr>
          <w:b/>
          <w:bCs/>
        </w:rPr>
        <w:t xml:space="preserve">This questionnaire consists of </w:t>
      </w:r>
      <w:r w:rsidR="001E61FC" w:rsidRPr="58A03AF2">
        <w:rPr>
          <w:b/>
          <w:bCs/>
          <w:lang w:val="en-US"/>
        </w:rPr>
        <w:t>28</w:t>
      </w:r>
      <w:r w:rsidRPr="58A03AF2">
        <w:rPr>
          <w:b/>
          <w:bCs/>
        </w:rPr>
        <w:t xml:space="preserve"> questions with a maximum character limit for each answer. </w:t>
      </w:r>
      <w:r w:rsidR="0034634B">
        <w:rPr>
          <w:b/>
          <w:bCs/>
        </w:rPr>
        <w:t>The questionnaire</w:t>
      </w:r>
      <w:r w:rsidRPr="58A03AF2">
        <w:rPr>
          <w:b/>
          <w:bCs/>
        </w:rPr>
        <w:t xml:space="preserve"> should be answered in English. </w:t>
      </w:r>
      <w:r w:rsidR="00F64872" w:rsidRPr="58A03AF2">
        <w:rPr>
          <w:b/>
          <w:bCs/>
          <w:lang w:val="en-US"/>
        </w:rPr>
        <w:t xml:space="preserve"> </w:t>
      </w:r>
    </w:p>
    <w:p w14:paraId="109FFE4D" w14:textId="01DC6C9D" w:rsidR="58A03AF2" w:rsidRPr="00E33067" w:rsidRDefault="58A03AF2" w:rsidP="00E33067">
      <w:pPr>
        <w:pStyle w:val="Heading1"/>
      </w:pPr>
      <w:r w:rsidRPr="00E33067">
        <w:t xml:space="preserve">About the Teacher </w:t>
      </w:r>
    </w:p>
    <w:tbl>
      <w:tblPr>
        <w:tblStyle w:val="TableGrid"/>
        <w:tblW w:w="9072" w:type="dxa"/>
        <w:tblInd w:w="108" w:type="dxa"/>
        <w:tblLook w:val="04A0" w:firstRow="1" w:lastRow="0" w:firstColumn="1" w:lastColumn="0" w:noHBand="0" w:noVBand="1"/>
      </w:tblPr>
      <w:tblGrid>
        <w:gridCol w:w="3686"/>
        <w:gridCol w:w="5386"/>
      </w:tblGrid>
      <w:tr w:rsidR="001E683F" w:rsidRPr="00CC4376" w14:paraId="710FC657" w14:textId="77777777" w:rsidTr="58A03AF2">
        <w:trPr>
          <w:trHeight w:val="410"/>
        </w:trPr>
        <w:tc>
          <w:tcPr>
            <w:tcW w:w="3686" w:type="dxa"/>
            <w:shd w:val="clear" w:color="auto" w:fill="FFFFFF" w:themeFill="background1"/>
          </w:tcPr>
          <w:p w14:paraId="5A44D59B" w14:textId="12552B4F" w:rsidR="001E683F" w:rsidRPr="00E210A9" w:rsidRDefault="52F838E7" w:rsidP="58A03AF2">
            <w:pPr>
              <w:rPr>
                <w:b/>
                <w:bCs/>
                <w:lang w:val="en-US"/>
              </w:rPr>
            </w:pPr>
            <w:r w:rsidRPr="58A03AF2">
              <w:rPr>
                <w:b/>
                <w:bCs/>
              </w:rPr>
              <w:t>Name</w:t>
            </w:r>
            <w:r w:rsidRPr="58A03AF2">
              <w:rPr>
                <w:b/>
                <w:bCs/>
                <w:lang w:val="en-US"/>
              </w:rPr>
              <w:t xml:space="preserve"> </w:t>
            </w:r>
          </w:p>
        </w:tc>
        <w:tc>
          <w:tcPr>
            <w:tcW w:w="5386" w:type="dxa"/>
            <w:tcBorders>
              <w:bottom w:val="nil"/>
            </w:tcBorders>
            <w:shd w:val="clear" w:color="auto" w:fill="FFFFFF" w:themeFill="background1"/>
          </w:tcPr>
          <w:p w14:paraId="1DC3869C" w14:textId="479D7145" w:rsidR="001E683F" w:rsidRPr="00486F27" w:rsidRDefault="004C04A7" w:rsidP="00DB561C">
            <w:pPr>
              <w:rPr>
                <w:sz w:val="24"/>
                <w:szCs w:val="24"/>
                <w:lang w:val="en-US"/>
              </w:rPr>
            </w:pPr>
            <w:r w:rsidRPr="00CC4376">
              <w:rPr>
                <w:lang w:val="en-US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CC4376">
              <w:rPr>
                <w:lang w:val="en-US"/>
              </w:rPr>
              <w:instrText xml:space="preserve"> FORMTEXT </w:instrText>
            </w:r>
            <w:r w:rsidRPr="00CC4376">
              <w:rPr>
                <w:lang w:val="en-US"/>
              </w:rPr>
            </w:r>
            <w:r w:rsidRPr="00CC4376">
              <w:rPr>
                <w:lang w:val="en-US"/>
              </w:rPr>
              <w:fldChar w:fldCharType="separate"/>
            </w:r>
            <w:r w:rsidRPr="00CC4376">
              <w:rPr>
                <w:noProof/>
                <w:lang w:val="en-US"/>
              </w:rPr>
              <w:t> </w:t>
            </w:r>
            <w:r w:rsidRPr="00CC4376">
              <w:rPr>
                <w:noProof/>
                <w:lang w:val="en-US"/>
              </w:rPr>
              <w:t> </w:t>
            </w:r>
            <w:r w:rsidRPr="00CC4376">
              <w:rPr>
                <w:noProof/>
                <w:lang w:val="en-US"/>
              </w:rPr>
              <w:t> </w:t>
            </w:r>
            <w:r w:rsidRPr="00CC4376">
              <w:rPr>
                <w:noProof/>
                <w:lang w:val="en-US"/>
              </w:rPr>
              <w:t> </w:t>
            </w:r>
            <w:r w:rsidRPr="00CC4376">
              <w:rPr>
                <w:noProof/>
                <w:lang w:val="en-US"/>
              </w:rPr>
              <w:t> </w:t>
            </w:r>
            <w:r w:rsidRPr="00CC4376">
              <w:rPr>
                <w:lang w:val="en-US"/>
              </w:rPr>
              <w:fldChar w:fldCharType="end"/>
            </w:r>
          </w:p>
        </w:tc>
      </w:tr>
      <w:tr w:rsidR="001E683F" w:rsidRPr="00CC4376" w14:paraId="61330170" w14:textId="77777777" w:rsidTr="58A03AF2">
        <w:trPr>
          <w:trHeight w:val="343"/>
        </w:trPr>
        <w:tc>
          <w:tcPr>
            <w:tcW w:w="3686" w:type="dxa"/>
            <w:shd w:val="clear" w:color="auto" w:fill="FFFFFF" w:themeFill="background1"/>
          </w:tcPr>
          <w:p w14:paraId="0538F63D" w14:textId="7E89460D" w:rsidR="001E683F" w:rsidRPr="00E210A9" w:rsidRDefault="001E683F" w:rsidP="00DB561C">
            <w:pPr>
              <w:rPr>
                <w:sz w:val="32"/>
                <w:szCs w:val="32"/>
                <w:lang w:val="en-US"/>
              </w:rPr>
            </w:pPr>
            <w:r w:rsidRPr="00E210A9">
              <w:rPr>
                <w:lang w:val="en-US"/>
              </w:rPr>
              <w:t>Country and City</w:t>
            </w:r>
          </w:p>
        </w:tc>
        <w:tc>
          <w:tcPr>
            <w:tcW w:w="5386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754B34BC" w14:textId="07A07475" w:rsidR="001E683F" w:rsidRPr="00CC4376" w:rsidRDefault="001E683F" w:rsidP="00DB561C">
            <w:pPr>
              <w:rPr>
                <w:lang w:val="en-US"/>
              </w:rPr>
            </w:pPr>
            <w:r w:rsidRPr="00CC4376">
              <w:rPr>
                <w:lang w:val="en-US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0" w:name="Text19"/>
            <w:r w:rsidRPr="00CC4376">
              <w:rPr>
                <w:lang w:val="en-US"/>
              </w:rPr>
              <w:instrText xml:space="preserve"> FORMTEXT </w:instrText>
            </w:r>
            <w:r w:rsidRPr="00CC4376">
              <w:rPr>
                <w:lang w:val="en-US"/>
              </w:rPr>
            </w:r>
            <w:r w:rsidRPr="00CC4376">
              <w:rPr>
                <w:lang w:val="en-US"/>
              </w:rPr>
              <w:fldChar w:fldCharType="separate"/>
            </w:r>
            <w:r w:rsidRPr="00CC4376">
              <w:rPr>
                <w:noProof/>
                <w:lang w:val="en-US"/>
              </w:rPr>
              <w:t> </w:t>
            </w:r>
            <w:r w:rsidRPr="00CC4376">
              <w:rPr>
                <w:noProof/>
                <w:lang w:val="en-US"/>
              </w:rPr>
              <w:t> </w:t>
            </w:r>
            <w:r w:rsidRPr="00CC4376">
              <w:rPr>
                <w:noProof/>
                <w:lang w:val="en-US"/>
              </w:rPr>
              <w:t> </w:t>
            </w:r>
            <w:r w:rsidRPr="00CC4376">
              <w:rPr>
                <w:noProof/>
                <w:lang w:val="en-US"/>
              </w:rPr>
              <w:t> </w:t>
            </w:r>
            <w:r w:rsidRPr="00CC4376">
              <w:rPr>
                <w:noProof/>
                <w:lang w:val="en-US"/>
              </w:rPr>
              <w:t> </w:t>
            </w:r>
            <w:r w:rsidRPr="00CC4376">
              <w:rPr>
                <w:lang w:val="en-US"/>
              </w:rPr>
              <w:fldChar w:fldCharType="end"/>
            </w:r>
            <w:bookmarkEnd w:id="0"/>
          </w:p>
        </w:tc>
      </w:tr>
      <w:tr w:rsidR="001E683F" w:rsidRPr="00CC4376" w14:paraId="7F6E1B3E" w14:textId="77777777" w:rsidTr="58A03AF2">
        <w:trPr>
          <w:trHeight w:val="343"/>
        </w:trPr>
        <w:tc>
          <w:tcPr>
            <w:tcW w:w="3686" w:type="dxa"/>
            <w:shd w:val="clear" w:color="auto" w:fill="FFFFFF" w:themeFill="background1"/>
          </w:tcPr>
          <w:p w14:paraId="6C32D059" w14:textId="1344533C" w:rsidR="001E683F" w:rsidRPr="00E210A9" w:rsidRDefault="001E683F" w:rsidP="00DB561C">
            <w:pPr>
              <w:rPr>
                <w:lang w:val="en-US"/>
              </w:rPr>
            </w:pPr>
            <w:r w:rsidRPr="00E210A9">
              <w:rPr>
                <w:lang w:val="en-US"/>
              </w:rPr>
              <w:t>School’s name</w:t>
            </w:r>
          </w:p>
        </w:tc>
        <w:tc>
          <w:tcPr>
            <w:tcW w:w="5386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746FC88F" w14:textId="082C9F5A" w:rsidR="001E683F" w:rsidRPr="00CC4376" w:rsidRDefault="00420FE6" w:rsidP="00DB561C">
            <w:pPr>
              <w:rPr>
                <w:lang w:val="en-US"/>
              </w:rPr>
            </w:pPr>
            <w:r w:rsidRPr="00CC4376">
              <w:rPr>
                <w:lang w:val="en-US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" w:name="Text20"/>
            <w:r w:rsidRPr="00CC4376">
              <w:rPr>
                <w:lang w:val="en-US"/>
              </w:rPr>
              <w:instrText xml:space="preserve"> FORMTEXT </w:instrText>
            </w:r>
            <w:r w:rsidRPr="00CC4376">
              <w:rPr>
                <w:lang w:val="en-US"/>
              </w:rPr>
            </w:r>
            <w:r w:rsidRPr="00CC4376">
              <w:rPr>
                <w:lang w:val="en-US"/>
              </w:rPr>
              <w:fldChar w:fldCharType="separate"/>
            </w:r>
            <w:r w:rsidRPr="00CC4376">
              <w:rPr>
                <w:noProof/>
                <w:lang w:val="en-US"/>
              </w:rPr>
              <w:t> </w:t>
            </w:r>
            <w:r w:rsidRPr="00CC4376">
              <w:rPr>
                <w:noProof/>
                <w:lang w:val="en-US"/>
              </w:rPr>
              <w:t> </w:t>
            </w:r>
            <w:r w:rsidRPr="00CC4376">
              <w:rPr>
                <w:noProof/>
                <w:lang w:val="en-US"/>
              </w:rPr>
              <w:t> </w:t>
            </w:r>
            <w:r w:rsidRPr="00CC4376">
              <w:rPr>
                <w:noProof/>
                <w:lang w:val="en-US"/>
              </w:rPr>
              <w:t> </w:t>
            </w:r>
            <w:r w:rsidRPr="00CC4376">
              <w:rPr>
                <w:noProof/>
                <w:lang w:val="en-US"/>
              </w:rPr>
              <w:t> </w:t>
            </w:r>
            <w:r w:rsidRPr="00CC4376">
              <w:rPr>
                <w:lang w:val="en-US"/>
              </w:rPr>
              <w:fldChar w:fldCharType="end"/>
            </w:r>
            <w:bookmarkEnd w:id="1"/>
          </w:p>
        </w:tc>
      </w:tr>
      <w:tr w:rsidR="001E683F" w:rsidRPr="00CC4376" w14:paraId="64FC115A" w14:textId="77777777" w:rsidTr="58A03AF2">
        <w:trPr>
          <w:trHeight w:val="343"/>
        </w:trPr>
        <w:tc>
          <w:tcPr>
            <w:tcW w:w="3686" w:type="dxa"/>
            <w:shd w:val="clear" w:color="auto" w:fill="FFFFFF" w:themeFill="background1"/>
          </w:tcPr>
          <w:p w14:paraId="0BB03D7B" w14:textId="040913E7" w:rsidR="001E683F" w:rsidRPr="00E210A9" w:rsidRDefault="52F838E7" w:rsidP="00DB561C">
            <w:pPr>
              <w:rPr>
                <w:lang w:val="en-US"/>
              </w:rPr>
            </w:pPr>
            <w:r w:rsidRPr="58A03AF2">
              <w:rPr>
                <w:lang w:val="en-US"/>
              </w:rPr>
              <w:t>Age levels of your students that you</w:t>
            </w:r>
            <w:r w:rsidR="00932D8A">
              <w:rPr>
                <w:lang w:val="en-US"/>
              </w:rPr>
              <w:t xml:space="preserve"> currently</w:t>
            </w:r>
            <w:r w:rsidRPr="58A03AF2">
              <w:rPr>
                <w:lang w:val="en-US"/>
              </w:rPr>
              <w:t xml:space="preserve"> teach (</w:t>
            </w:r>
            <w:r w:rsidR="00932D8A">
              <w:rPr>
                <w:lang w:val="en-US"/>
              </w:rPr>
              <w:t>i</w:t>
            </w:r>
            <w:r w:rsidRPr="58A03AF2">
              <w:rPr>
                <w:lang w:val="en-US"/>
              </w:rPr>
              <w:t>n years)</w:t>
            </w:r>
          </w:p>
        </w:tc>
        <w:tc>
          <w:tcPr>
            <w:tcW w:w="5386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03336025" w14:textId="3958DEDE" w:rsidR="001E683F" w:rsidRPr="00CC4376" w:rsidRDefault="00420FE6" w:rsidP="00DB561C">
            <w:pPr>
              <w:rPr>
                <w:lang w:val="en-US"/>
              </w:rPr>
            </w:pPr>
            <w:r w:rsidRPr="00CC4376">
              <w:rPr>
                <w:lang w:val="en-US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" w:name="Text21"/>
            <w:r w:rsidRPr="00CC4376">
              <w:rPr>
                <w:lang w:val="en-US"/>
              </w:rPr>
              <w:instrText xml:space="preserve"> FORMTEXT </w:instrText>
            </w:r>
            <w:r w:rsidRPr="00CC4376">
              <w:rPr>
                <w:lang w:val="en-US"/>
              </w:rPr>
            </w:r>
            <w:r w:rsidRPr="00CC4376">
              <w:rPr>
                <w:lang w:val="en-US"/>
              </w:rPr>
              <w:fldChar w:fldCharType="separate"/>
            </w:r>
            <w:r w:rsidRPr="00CC4376">
              <w:rPr>
                <w:noProof/>
                <w:lang w:val="en-US"/>
              </w:rPr>
              <w:t> </w:t>
            </w:r>
            <w:r w:rsidRPr="00CC4376">
              <w:rPr>
                <w:noProof/>
                <w:lang w:val="en-US"/>
              </w:rPr>
              <w:t> </w:t>
            </w:r>
            <w:r w:rsidRPr="00CC4376">
              <w:rPr>
                <w:noProof/>
                <w:lang w:val="en-US"/>
              </w:rPr>
              <w:t> </w:t>
            </w:r>
            <w:r w:rsidRPr="00CC4376">
              <w:rPr>
                <w:noProof/>
                <w:lang w:val="en-US"/>
              </w:rPr>
              <w:t> </w:t>
            </w:r>
            <w:r w:rsidRPr="00CC4376">
              <w:rPr>
                <w:noProof/>
                <w:lang w:val="en-US"/>
              </w:rPr>
              <w:t> </w:t>
            </w:r>
            <w:r w:rsidRPr="00CC4376">
              <w:rPr>
                <w:lang w:val="en-US"/>
              </w:rPr>
              <w:fldChar w:fldCharType="end"/>
            </w:r>
            <w:bookmarkEnd w:id="2"/>
          </w:p>
        </w:tc>
      </w:tr>
      <w:tr w:rsidR="001E683F" w:rsidRPr="00CC4376" w14:paraId="00326948" w14:textId="77777777" w:rsidTr="58A03AF2">
        <w:trPr>
          <w:trHeight w:val="343"/>
        </w:trPr>
        <w:tc>
          <w:tcPr>
            <w:tcW w:w="3686" w:type="dxa"/>
            <w:shd w:val="clear" w:color="auto" w:fill="FFFFFF" w:themeFill="background1"/>
          </w:tcPr>
          <w:p w14:paraId="7CCB0A50" w14:textId="7BBDFD2F" w:rsidR="001E683F" w:rsidRPr="00E210A9" w:rsidRDefault="52F838E7" w:rsidP="00DB561C">
            <w:pPr>
              <w:rPr>
                <w:sz w:val="32"/>
                <w:szCs w:val="32"/>
                <w:lang w:val="en-US"/>
              </w:rPr>
            </w:pPr>
            <w:r>
              <w:t>How long have you been teaching? (In years)</w:t>
            </w:r>
          </w:p>
        </w:tc>
        <w:tc>
          <w:tcPr>
            <w:tcW w:w="5386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</w:tcPr>
          <w:p w14:paraId="14579D18" w14:textId="7085D017" w:rsidR="001E683F" w:rsidRPr="00CC4376" w:rsidRDefault="009A0877" w:rsidP="00DB561C">
            <w:pPr>
              <w:rPr>
                <w:b/>
                <w:bCs/>
                <w:sz w:val="32"/>
                <w:szCs w:val="32"/>
                <w:lang w:val="en-US"/>
              </w:rPr>
            </w:pPr>
            <w:r w:rsidRPr="00CC4376">
              <w:rPr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C4376">
              <w:rPr>
                <w:lang w:val="en-US"/>
              </w:rPr>
              <w:instrText xml:space="preserve"> FORMTEXT </w:instrText>
            </w:r>
            <w:r w:rsidRPr="00CC4376">
              <w:rPr>
                <w:lang w:val="en-US"/>
              </w:rPr>
            </w:r>
            <w:r w:rsidRPr="00CC4376">
              <w:rPr>
                <w:lang w:val="en-US"/>
              </w:rPr>
              <w:fldChar w:fldCharType="separate"/>
            </w:r>
            <w:r w:rsidRPr="00CC4376">
              <w:rPr>
                <w:noProof/>
                <w:lang w:val="en-US"/>
              </w:rPr>
              <w:t> </w:t>
            </w:r>
            <w:r w:rsidRPr="00CC4376">
              <w:rPr>
                <w:noProof/>
                <w:lang w:val="en-US"/>
              </w:rPr>
              <w:t> </w:t>
            </w:r>
            <w:r w:rsidRPr="00CC4376">
              <w:rPr>
                <w:noProof/>
                <w:lang w:val="en-US"/>
              </w:rPr>
              <w:t> </w:t>
            </w:r>
            <w:r w:rsidRPr="00CC4376">
              <w:rPr>
                <w:noProof/>
                <w:lang w:val="en-US"/>
              </w:rPr>
              <w:t> </w:t>
            </w:r>
            <w:r w:rsidRPr="00CC4376">
              <w:rPr>
                <w:noProof/>
                <w:lang w:val="en-US"/>
              </w:rPr>
              <w:t> </w:t>
            </w:r>
            <w:r w:rsidRPr="00CC4376">
              <w:rPr>
                <w:lang w:val="en-US"/>
              </w:rPr>
              <w:fldChar w:fldCharType="end"/>
            </w:r>
          </w:p>
        </w:tc>
      </w:tr>
    </w:tbl>
    <w:p w14:paraId="3EA1AED4" w14:textId="77777777" w:rsidR="005751A4" w:rsidRDefault="005751A4" w:rsidP="00DB561C"/>
    <w:p w14:paraId="1B4D9B9E" w14:textId="62C82728" w:rsidR="00E73AC1" w:rsidRPr="00CC4376" w:rsidRDefault="00E73AC1" w:rsidP="00DB561C">
      <w:pPr>
        <w:rPr>
          <w:lang w:val="en-US"/>
        </w:rPr>
      </w:pPr>
      <w:r w:rsidRPr="00CC4376">
        <w:t>Which educational program</w:t>
      </w:r>
      <w:r w:rsidR="00D36CAD">
        <w:t>me</w:t>
      </w:r>
      <w:r w:rsidRPr="00CC4376">
        <w:t>(s) have you been engaged in? (Eco-School/FEE Eco-Campus, LEAF, YRE)</w:t>
      </w:r>
      <w:r w:rsidR="00CC4376" w:rsidRPr="00CC4376">
        <w:rPr>
          <w:lang w:val="en-US"/>
        </w:rPr>
        <w:t xml:space="preserve"> </w:t>
      </w:r>
    </w:p>
    <w:p w14:paraId="602840C1" w14:textId="22244C11" w:rsidR="005C37D6" w:rsidRPr="00CC4376" w:rsidRDefault="00226CCF" w:rsidP="00DB561C">
      <w:r>
        <w:fldChar w:fldCharType="begin">
          <w:ffData>
            <w:name w:val="Text12"/>
            <w:enabled/>
            <w:calcOnExit w:val="0"/>
            <w:textInput>
              <w:default w:val="100 characters"/>
              <w:maxLength w:val="100"/>
            </w:textInput>
          </w:ffData>
        </w:fldChar>
      </w:r>
      <w:bookmarkStart w:id="3" w:name="Text12"/>
      <w:r>
        <w:instrText xml:space="preserve"> FORMTEXT </w:instrText>
      </w:r>
      <w:r>
        <w:fldChar w:fldCharType="separate"/>
      </w:r>
      <w:r>
        <w:rPr>
          <w:noProof/>
        </w:rPr>
        <w:t>100 characters</w:t>
      </w:r>
      <w:r>
        <w:fldChar w:fldCharType="end"/>
      </w:r>
      <w:bookmarkEnd w:id="3"/>
    </w:p>
    <w:p w14:paraId="0B57ACF5" w14:textId="7E11C2C9" w:rsidR="00E73AC1" w:rsidRPr="00CC4376" w:rsidRDefault="00486F27" w:rsidP="00DB561C">
      <w:r>
        <w:t>Has</w:t>
      </w:r>
      <w:r w:rsidR="00E73AC1">
        <w:t xml:space="preserve"> your school received a Green Flag Award; LEAF Award o</w:t>
      </w:r>
      <w:r w:rsidR="00CC4376" w:rsidRPr="58A03AF2">
        <w:rPr>
          <w:lang w:val="en-US"/>
        </w:rPr>
        <w:t>r</w:t>
      </w:r>
      <w:r w:rsidR="00E73AC1">
        <w:t xml:space="preserve"> had YRE competition </w:t>
      </w:r>
      <w:r w:rsidR="00CC4376" w:rsidRPr="58A03AF2">
        <w:rPr>
          <w:lang w:val="en-US"/>
        </w:rPr>
        <w:t>finalists/</w:t>
      </w:r>
      <w:r w:rsidR="00E73AC1">
        <w:t>winners at the national level?</w:t>
      </w:r>
      <w:r w:rsidR="00932D8A" w:rsidRPr="00CC4376">
        <w:t xml:space="preserve"> </w:t>
      </w:r>
      <w:r w:rsidR="00CA6373">
        <w:t>If yes, please give details and the year</w:t>
      </w:r>
      <w:r w:rsidR="005B4710">
        <w:t>/s</w:t>
      </w:r>
      <w:r w:rsidR="00CA6373">
        <w:t xml:space="preserve"> of</w:t>
      </w:r>
      <w:r w:rsidR="005B4710">
        <w:t xml:space="preserve"> the</w:t>
      </w:r>
      <w:r w:rsidR="00CA6373">
        <w:t xml:space="preserve"> </w:t>
      </w:r>
      <w:r w:rsidR="005B4710">
        <w:t xml:space="preserve">last 3 </w:t>
      </w:r>
      <w:r w:rsidR="00CA6373">
        <w:t>award</w:t>
      </w:r>
      <w:r w:rsidR="005B4710">
        <w:t>s</w:t>
      </w:r>
    </w:p>
    <w:p w14:paraId="4EEE4158" w14:textId="19F16327" w:rsidR="005C37D6" w:rsidRDefault="00226CCF" w:rsidP="00DB561C">
      <w:r>
        <w:fldChar w:fldCharType="begin">
          <w:ffData>
            <w:name w:val="Text13"/>
            <w:enabled/>
            <w:calcOnExit w:val="0"/>
            <w:textInput>
              <w:default w:val="100 characters"/>
              <w:maxLength w:val="100"/>
            </w:textInput>
          </w:ffData>
        </w:fldChar>
      </w:r>
      <w:bookmarkStart w:id="4" w:name="Text13"/>
      <w:r>
        <w:instrText xml:space="preserve"> FORMTEXT </w:instrText>
      </w:r>
      <w:r>
        <w:fldChar w:fldCharType="separate"/>
      </w:r>
      <w:r>
        <w:rPr>
          <w:noProof/>
        </w:rPr>
        <w:t>100 characters</w:t>
      </w:r>
      <w:r>
        <w:fldChar w:fldCharType="end"/>
      </w:r>
      <w:bookmarkEnd w:id="4"/>
    </w:p>
    <w:p w14:paraId="5C758E2E" w14:textId="62706B35" w:rsidR="006E26C5" w:rsidRPr="00F77E31" w:rsidRDefault="006E26C5" w:rsidP="00E33067">
      <w:pPr>
        <w:pStyle w:val="Heading1"/>
      </w:pPr>
      <w:r w:rsidRPr="00F77E31">
        <w:t>Incorporation of environmental themes in the curriculum</w:t>
      </w:r>
    </w:p>
    <w:p w14:paraId="45EBE203" w14:textId="114C543B" w:rsidR="00E73AC1" w:rsidRDefault="00E73AC1" w:rsidP="00DB561C">
      <w:r>
        <w:t>Describe</w:t>
      </w:r>
      <w:r w:rsidR="00932D8A">
        <w:t xml:space="preserve"> </w:t>
      </w:r>
      <w:r w:rsidR="006D5BF0">
        <w:t>two environmental</w:t>
      </w:r>
      <w:r>
        <w:t xml:space="preserve"> projects </w:t>
      </w:r>
      <w:r w:rsidR="00231944">
        <w:t>that were implemented</w:t>
      </w:r>
      <w:r>
        <w:t xml:space="preserve"> over the last 5 years. </w:t>
      </w:r>
      <w:r w:rsidR="003D3DC3">
        <w:t xml:space="preserve"> Explain</w:t>
      </w:r>
      <w:r>
        <w:t xml:space="preserve"> </w:t>
      </w:r>
      <w:r w:rsidR="009A22FB">
        <w:t>how</w:t>
      </w:r>
      <w:r>
        <w:t xml:space="preserve"> you </w:t>
      </w:r>
      <w:r w:rsidR="00FD2F9E">
        <w:t xml:space="preserve">integrated </w:t>
      </w:r>
      <w:r w:rsidR="0069604A">
        <w:t>the projects with your curriculum</w:t>
      </w:r>
      <w:r>
        <w:t>, what pedagogy you used,</w:t>
      </w:r>
      <w:r w:rsidR="008C61BD">
        <w:t xml:space="preserve"> and</w:t>
      </w:r>
      <w:r w:rsidR="00210AF7">
        <w:t xml:space="preserve"> </w:t>
      </w:r>
      <w:r w:rsidR="000A0978">
        <w:t xml:space="preserve">the </w:t>
      </w:r>
      <w:r w:rsidR="00225E40">
        <w:t>imp</w:t>
      </w:r>
      <w:r w:rsidR="0020605B">
        <w:t>act</w:t>
      </w:r>
      <w:r w:rsidR="00231944">
        <w:t>/s</w:t>
      </w:r>
      <w:r w:rsidR="0069604A">
        <w:t xml:space="preserve"> of the projects</w:t>
      </w:r>
      <w:r>
        <w:t xml:space="preserve">. </w:t>
      </w:r>
      <w:r w:rsidR="00B32130">
        <w:t xml:space="preserve">Also, list </w:t>
      </w:r>
      <w:r w:rsidR="006D5A85">
        <w:t>w</w:t>
      </w:r>
      <w:r w:rsidR="00930715">
        <w:t>h</w:t>
      </w:r>
      <w:r w:rsidR="006D5A85">
        <w:t>at SDGs were these projects related</w:t>
      </w:r>
      <w:r w:rsidR="00B750DA">
        <w:t xml:space="preserve"> to.</w:t>
      </w:r>
    </w:p>
    <w:p w14:paraId="1EE001CD" w14:textId="094A969D" w:rsidR="00420FE6" w:rsidRPr="00CC4376" w:rsidRDefault="0069604A" w:rsidP="00DB561C">
      <w:pPr>
        <w:rPr>
          <w:lang w:val="en-US"/>
        </w:rPr>
      </w:pPr>
      <w:r>
        <w:rPr>
          <w:lang w:val="en-US"/>
        </w:rPr>
        <w:fldChar w:fldCharType="begin">
          <w:ffData>
            <w:name w:val="Text23"/>
            <w:enabled/>
            <w:calcOnExit w:val="0"/>
            <w:textInput>
              <w:default w:val="1500 characters"/>
              <w:maxLength w:val="1500"/>
            </w:textInput>
          </w:ffData>
        </w:fldChar>
      </w:r>
      <w:bookmarkStart w:id="5" w:name="Text23"/>
      <w:r>
        <w:rPr>
          <w:lang w:val="en-US"/>
        </w:rPr>
        <w:instrText xml:space="preserve"> FORMTEXT </w:instrText>
      </w:r>
      <w:r>
        <w:rPr>
          <w:lang w:val="en-US"/>
        </w:rPr>
      </w:r>
      <w:r>
        <w:rPr>
          <w:lang w:val="en-US"/>
        </w:rPr>
        <w:fldChar w:fldCharType="separate"/>
      </w:r>
      <w:r>
        <w:rPr>
          <w:noProof/>
          <w:lang w:val="en-US"/>
        </w:rPr>
        <w:t>1500 characters</w:t>
      </w:r>
      <w:r>
        <w:rPr>
          <w:lang w:val="en-US"/>
        </w:rPr>
        <w:fldChar w:fldCharType="end"/>
      </w:r>
      <w:bookmarkEnd w:id="5"/>
    </w:p>
    <w:p w14:paraId="41ACF220" w14:textId="12881F79" w:rsidR="00D15F6E" w:rsidRPr="00A20183" w:rsidRDefault="00D15F6E" w:rsidP="00E33067">
      <w:pPr>
        <w:pStyle w:val="Heading1"/>
      </w:pPr>
      <w:r w:rsidRPr="00A20183">
        <w:t>Innovative ways of teaching to address environmental topics.</w:t>
      </w:r>
    </w:p>
    <w:p w14:paraId="07746923" w14:textId="77777777" w:rsidR="003441DA" w:rsidRDefault="00E73AC1" w:rsidP="00DB561C">
      <w:r w:rsidRPr="00CC4376">
        <w:t xml:space="preserve">What are the tools, </w:t>
      </w:r>
      <w:r w:rsidR="00253857">
        <w:t xml:space="preserve">and </w:t>
      </w:r>
      <w:r w:rsidRPr="00CC4376">
        <w:t xml:space="preserve">teaching techniques you used to make it fun and interesting for the students to learn and act for the environment? </w:t>
      </w:r>
    </w:p>
    <w:p w14:paraId="28148BF9" w14:textId="4EBF756F" w:rsidR="006A18A4" w:rsidRPr="00CC4376" w:rsidRDefault="00304A29" w:rsidP="00DB561C">
      <w:r>
        <w:lastRenderedPageBreak/>
        <w:fldChar w:fldCharType="begin">
          <w:ffData>
            <w:name w:val="Text17"/>
            <w:enabled/>
            <w:calcOnExit w:val="0"/>
            <w:textInput>
              <w:default w:val="600 characters"/>
              <w:maxLength w:val="600"/>
            </w:textInput>
          </w:ffData>
        </w:fldChar>
      </w:r>
      <w:bookmarkStart w:id="6" w:name="Text17"/>
      <w:r>
        <w:instrText xml:space="preserve"> FORMTEXT </w:instrText>
      </w:r>
      <w:r>
        <w:fldChar w:fldCharType="separate"/>
      </w:r>
      <w:r>
        <w:rPr>
          <w:noProof/>
        </w:rPr>
        <w:t>600 characters</w:t>
      </w:r>
      <w:r>
        <w:fldChar w:fldCharType="end"/>
      </w:r>
      <w:bookmarkEnd w:id="6"/>
    </w:p>
    <w:p w14:paraId="7828E3C6" w14:textId="4D3DCA5E" w:rsidR="00683590" w:rsidRPr="00027355" w:rsidRDefault="00683590" w:rsidP="00E33067">
      <w:pPr>
        <w:pStyle w:val="Heading1"/>
      </w:pPr>
      <w:r w:rsidRPr="00027355">
        <w:t>Consideration of the</w:t>
      </w:r>
      <w:r w:rsidR="00123264">
        <w:t xml:space="preserve"> context of</w:t>
      </w:r>
      <w:r w:rsidRPr="00027355">
        <w:t xml:space="preserve"> </w:t>
      </w:r>
      <w:r w:rsidR="00B32130">
        <w:t xml:space="preserve">the </w:t>
      </w:r>
      <w:r w:rsidRPr="00027355">
        <w:t xml:space="preserve">school’s community </w:t>
      </w:r>
      <w:r w:rsidR="006A69AA">
        <w:t xml:space="preserve">and </w:t>
      </w:r>
      <w:r w:rsidRPr="00027355">
        <w:t xml:space="preserve">environmental challenges. </w:t>
      </w:r>
    </w:p>
    <w:p w14:paraId="53B70A8E" w14:textId="3CC3D9CE" w:rsidR="00683590" w:rsidRDefault="00683590" w:rsidP="00683590">
      <w:r w:rsidRPr="00CC4376">
        <w:t xml:space="preserve">What are the </w:t>
      </w:r>
      <w:r w:rsidR="007F6C0E">
        <w:t>sustainability</w:t>
      </w:r>
      <w:r w:rsidRPr="00CC4376">
        <w:t xml:space="preserve"> characteristics and challenges of your school’s region? Describe environmental stakes, </w:t>
      </w:r>
      <w:r>
        <w:t xml:space="preserve">and </w:t>
      </w:r>
      <w:r w:rsidRPr="00CC4376">
        <w:t xml:space="preserve">issues present in the community and around it, that could directly impact your student's everyday life. </w:t>
      </w:r>
    </w:p>
    <w:p w14:paraId="301CCB85" w14:textId="5F79E6DE" w:rsidR="00683590" w:rsidRPr="00CC4376" w:rsidRDefault="00B570D3" w:rsidP="00683590">
      <w:r>
        <w:fldChar w:fldCharType="begin">
          <w:ffData>
            <w:name w:val="Text28"/>
            <w:enabled/>
            <w:calcOnExit w:val="0"/>
            <w:textInput>
              <w:default w:val="300 characters"/>
              <w:maxLength w:val="300"/>
            </w:textInput>
          </w:ffData>
        </w:fldChar>
      </w:r>
      <w:bookmarkStart w:id="7" w:name="Text28"/>
      <w:r>
        <w:instrText xml:space="preserve"> FORMTEXT </w:instrText>
      </w:r>
      <w:r>
        <w:fldChar w:fldCharType="separate"/>
      </w:r>
      <w:r>
        <w:rPr>
          <w:noProof/>
        </w:rPr>
        <w:t>300 characters</w:t>
      </w:r>
      <w:r>
        <w:fldChar w:fldCharType="end"/>
      </w:r>
      <w:bookmarkEnd w:id="7"/>
    </w:p>
    <w:p w14:paraId="5BB8704D" w14:textId="41F5AAD7" w:rsidR="00683590" w:rsidRDefault="00683590" w:rsidP="00683590">
      <w:r w:rsidRPr="00CC4376">
        <w:t>How are you trying to address the</w:t>
      </w:r>
      <w:r>
        <w:t xml:space="preserve"> above </w:t>
      </w:r>
      <w:r w:rsidRPr="00CC4376">
        <w:t>real-life issues?</w:t>
      </w:r>
      <w:r w:rsidR="00B570D3">
        <w:t xml:space="preserve"> How did you integrate the context of students and the school into your projects?</w:t>
      </w:r>
    </w:p>
    <w:p w14:paraId="4DB922A6" w14:textId="77777777" w:rsidR="00683590" w:rsidRPr="00CC4376" w:rsidRDefault="00683590" w:rsidP="00683590">
      <w:r>
        <w:fldChar w:fldCharType="begin">
          <w:ffData>
            <w:name w:val=""/>
            <w:enabled/>
            <w:calcOnExit w:val="0"/>
            <w:textInput>
              <w:default w:val="500 characters"/>
              <w:maxLength w:val="500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500 characters</w:t>
      </w:r>
      <w:r>
        <w:fldChar w:fldCharType="end"/>
      </w:r>
    </w:p>
    <w:p w14:paraId="515B596D" w14:textId="6E0C5A60" w:rsidR="00991F38" w:rsidRPr="00991F38" w:rsidRDefault="00991F38" w:rsidP="00E33067">
      <w:pPr>
        <w:pStyle w:val="Heading1"/>
        <w:rPr>
          <w:rFonts w:ascii="Segoe UI" w:hAnsi="Segoe UI"/>
          <w:sz w:val="18"/>
          <w:szCs w:val="18"/>
        </w:rPr>
      </w:pPr>
      <w:r>
        <w:t>Encouragement of students’ leadership and inclusion.</w:t>
      </w:r>
    </w:p>
    <w:p w14:paraId="23794F1D" w14:textId="20F7DF4B" w:rsidR="00932D8A" w:rsidRPr="00932D8A" w:rsidRDefault="00932D8A" w:rsidP="00932D8A">
      <w:pPr>
        <w:pStyle w:val="pf0"/>
        <w:spacing w:before="0" w:beforeAutospacing="0" w:after="160" w:afterAutospacing="0"/>
        <w:rPr>
          <w:rFonts w:ascii="Lato" w:eastAsiaTheme="minorHAnsi" w:hAnsi="Lato" w:cstheme="minorBidi"/>
          <w:sz w:val="22"/>
          <w:szCs w:val="22"/>
        </w:rPr>
      </w:pPr>
      <w:r w:rsidRPr="00932D8A">
        <w:rPr>
          <w:rFonts w:ascii="Lato" w:eastAsiaTheme="minorHAnsi" w:hAnsi="Lato" w:cstheme="minorBidi"/>
          <w:sz w:val="22"/>
          <w:szCs w:val="22"/>
        </w:rPr>
        <w:t>How many students were involved in the project? What was their age? Their gender?</w:t>
      </w:r>
      <w:r>
        <w:rPr>
          <w:rFonts w:ascii="Lato" w:eastAsiaTheme="minorHAnsi" w:hAnsi="Lato" w:cstheme="minorBidi"/>
          <w:sz w:val="22"/>
          <w:szCs w:val="22"/>
        </w:rPr>
        <w:t xml:space="preserve"> </w:t>
      </w:r>
      <w:r w:rsidRPr="00932D8A">
        <w:rPr>
          <w:rFonts w:ascii="Lato" w:eastAsiaTheme="minorHAnsi" w:hAnsi="Lato" w:cstheme="minorBidi"/>
          <w:sz w:val="22"/>
          <w:szCs w:val="22"/>
        </w:rPr>
        <w:t>What was their role in the project?</w:t>
      </w:r>
    </w:p>
    <w:p w14:paraId="37B63345" w14:textId="17FE3091" w:rsidR="00226CCF" w:rsidRPr="00CC4376" w:rsidRDefault="00835736" w:rsidP="00DB561C">
      <w:r>
        <w:fldChar w:fldCharType="begin">
          <w:ffData>
            <w:name w:val="Text24"/>
            <w:enabled/>
            <w:calcOnExit w:val="0"/>
            <w:textInput>
              <w:default w:val="500 characters"/>
              <w:maxLength w:val="500"/>
            </w:textInput>
          </w:ffData>
        </w:fldChar>
      </w:r>
      <w:bookmarkStart w:id="8" w:name="Text24"/>
      <w:r>
        <w:instrText xml:space="preserve"> FORMTEXT </w:instrText>
      </w:r>
      <w:r>
        <w:fldChar w:fldCharType="separate"/>
      </w:r>
      <w:r>
        <w:rPr>
          <w:noProof/>
        </w:rPr>
        <w:t>500 characters</w:t>
      </w:r>
      <w:r>
        <w:fldChar w:fldCharType="end"/>
      </w:r>
      <w:bookmarkEnd w:id="8"/>
    </w:p>
    <w:p w14:paraId="0E35BB5B" w14:textId="5D7A6943" w:rsidR="00E73AC1" w:rsidRDefault="00050C1D" w:rsidP="00DB561C">
      <w:r>
        <w:t>What strategies did you employ</w:t>
      </w:r>
      <w:r w:rsidR="00932D8A">
        <w:t xml:space="preserve"> </w:t>
      </w:r>
      <w:r>
        <w:t xml:space="preserve">to </w:t>
      </w:r>
      <w:r w:rsidR="00AF18E3" w:rsidRPr="00CC4376">
        <w:t xml:space="preserve">empower your students to think and act by themselves? </w:t>
      </w:r>
      <w:r w:rsidR="00E73AC1" w:rsidRPr="00CC4376">
        <w:t>Do the students have specific roles and responsibilities in environmental projects and initiatives?</w:t>
      </w:r>
    </w:p>
    <w:p w14:paraId="36D1D082" w14:textId="1EC69D1B" w:rsidR="00CB4F73" w:rsidRPr="00CC4376" w:rsidRDefault="00CE1BE5" w:rsidP="00DB561C">
      <w:r>
        <w:fldChar w:fldCharType="begin">
          <w:ffData>
            <w:name w:val="Text25"/>
            <w:enabled/>
            <w:calcOnExit w:val="0"/>
            <w:textInput>
              <w:default w:val="500 characters"/>
              <w:maxLength w:val="500"/>
            </w:textInput>
          </w:ffData>
        </w:fldChar>
      </w:r>
      <w:bookmarkStart w:id="9" w:name="Text25"/>
      <w:r>
        <w:instrText xml:space="preserve"> FORMTEXT </w:instrText>
      </w:r>
      <w:r>
        <w:fldChar w:fldCharType="separate"/>
      </w:r>
      <w:r>
        <w:rPr>
          <w:noProof/>
        </w:rPr>
        <w:t>500 characters</w:t>
      </w:r>
      <w:r>
        <w:fldChar w:fldCharType="end"/>
      </w:r>
      <w:bookmarkEnd w:id="9"/>
    </w:p>
    <w:p w14:paraId="228C27E3" w14:textId="48F250AE" w:rsidR="00E73AC1" w:rsidRPr="00743046" w:rsidRDefault="00F97E9F" w:rsidP="00E33067">
      <w:pPr>
        <w:pStyle w:val="Heading1"/>
      </w:pPr>
      <w:r>
        <w:t xml:space="preserve">Continuity and </w:t>
      </w:r>
      <w:r w:rsidR="00E73AC1" w:rsidRPr="00743046">
        <w:t>Consistency</w:t>
      </w:r>
    </w:p>
    <w:p w14:paraId="75E2EFC0" w14:textId="7EBC8E2D" w:rsidR="00E73AC1" w:rsidRDefault="00E73AC1" w:rsidP="00DB561C">
      <w:r w:rsidRPr="00CC4376">
        <w:t xml:space="preserve">How long have you been committed to </w:t>
      </w:r>
      <w:r w:rsidR="00724749">
        <w:t>sustainability issues</w:t>
      </w:r>
      <w:r w:rsidRPr="00CC4376">
        <w:t xml:space="preserve"> in the school? </w:t>
      </w:r>
      <w:r w:rsidR="004C121F" w:rsidRPr="00CC4376">
        <w:t xml:space="preserve">In </w:t>
      </w:r>
      <w:r w:rsidR="004C121F">
        <w:t>which</w:t>
      </w:r>
      <w:r w:rsidR="004C121F" w:rsidRPr="00CC4376">
        <w:t xml:space="preserve"> year did you start </w:t>
      </w:r>
      <w:r w:rsidR="004C121F">
        <w:t>implementing</w:t>
      </w:r>
      <w:r w:rsidR="004C121F" w:rsidRPr="00CC4376">
        <w:t xml:space="preserve"> FEE’s educational program</w:t>
      </w:r>
      <w:r w:rsidR="004C121F">
        <w:t>me</w:t>
      </w:r>
      <w:r w:rsidR="004C121F" w:rsidRPr="00CC4376">
        <w:t>?</w:t>
      </w:r>
    </w:p>
    <w:p w14:paraId="7611C7B1" w14:textId="34A8921D" w:rsidR="00420DA6" w:rsidRPr="00CC4376" w:rsidRDefault="001C2BD6" w:rsidP="00DB561C">
      <w:r>
        <w:fldChar w:fldCharType="begin">
          <w:ffData>
            <w:name w:val=""/>
            <w:enabled/>
            <w:calcOnExit w:val="0"/>
            <w:textInput>
              <w:default w:val="250 characters"/>
              <w:maxLength w:val="250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250 characters</w:t>
      </w:r>
      <w:r>
        <w:fldChar w:fldCharType="end"/>
      </w:r>
    </w:p>
    <w:p w14:paraId="165C647A" w14:textId="05A24788" w:rsidR="00E73AC1" w:rsidRDefault="00E73AC1" w:rsidP="00DB561C">
      <w:r w:rsidRPr="00CC4376">
        <w:t xml:space="preserve">How do you engage your students over the years? How do you make sure that what they learn at school will be integrated into their </w:t>
      </w:r>
      <w:r w:rsidR="000C1157">
        <w:t>life</w:t>
      </w:r>
      <w:r w:rsidR="00D703D5">
        <w:t>-</w:t>
      </w:r>
      <w:r w:rsidR="000C1157">
        <w:t xml:space="preserve">long </w:t>
      </w:r>
      <w:r w:rsidRPr="00CC4376">
        <w:t>behaviour</w:t>
      </w:r>
      <w:r w:rsidR="00D703D5">
        <w:t>s</w:t>
      </w:r>
      <w:r w:rsidRPr="00CC4376">
        <w:t>?</w:t>
      </w:r>
    </w:p>
    <w:p w14:paraId="20EA7A21" w14:textId="102BD734" w:rsidR="00420DA6" w:rsidRDefault="00FE04FA" w:rsidP="00DB561C">
      <w:r>
        <w:fldChar w:fldCharType="begin">
          <w:ffData>
            <w:name w:val=""/>
            <w:enabled/>
            <w:calcOnExit w:val="0"/>
            <w:textInput>
              <w:default w:val="250 characters"/>
              <w:maxLength w:val="250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250 characters</w:t>
      </w:r>
      <w:r>
        <w:fldChar w:fldCharType="end"/>
      </w:r>
    </w:p>
    <w:p w14:paraId="2EED2ADF" w14:textId="3048A31B" w:rsidR="00835736" w:rsidRDefault="00835736" w:rsidP="00835736">
      <w:r>
        <w:t xml:space="preserve">Describe the </w:t>
      </w:r>
      <w:r w:rsidR="00D703D5">
        <w:t>impacts/</w:t>
      </w:r>
      <w:r w:rsidR="007B4DB2">
        <w:t>transformation</w:t>
      </w:r>
      <w:r w:rsidR="00D703D5">
        <w:t>s</w:t>
      </w:r>
      <w:r w:rsidR="007B4DB2">
        <w:t xml:space="preserve"> that you have seen over the years</w:t>
      </w:r>
      <w:r w:rsidR="00F2014D">
        <w:t>.</w:t>
      </w:r>
    </w:p>
    <w:p w14:paraId="5B926ECC" w14:textId="305645E7" w:rsidR="00835736" w:rsidRPr="00CC4376" w:rsidRDefault="007B4DB2" w:rsidP="00835736">
      <w:r>
        <w:fldChar w:fldCharType="begin">
          <w:ffData>
            <w:name w:val=""/>
            <w:enabled/>
            <w:calcOnExit w:val="0"/>
            <w:textInput>
              <w:default w:val="300 characters"/>
              <w:maxLength w:val="300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300 characters</w:t>
      </w:r>
      <w:r>
        <w:fldChar w:fldCharType="end"/>
      </w:r>
    </w:p>
    <w:p w14:paraId="479B054A" w14:textId="35550A8B" w:rsidR="004E0036" w:rsidRDefault="004E0036" w:rsidP="004E0036">
      <w:r>
        <w:t>Why you are confident that the school will continue with the in</w:t>
      </w:r>
      <w:r w:rsidR="003F3A86">
        <w:t>itiati</w:t>
      </w:r>
      <w:r>
        <w:t>ves after you</w:t>
      </w:r>
      <w:r w:rsidR="003F3A86">
        <w:t xml:space="preserve"> leave</w:t>
      </w:r>
      <w:r>
        <w:t>?</w:t>
      </w:r>
    </w:p>
    <w:p w14:paraId="207AA77B" w14:textId="5F642687" w:rsidR="004E0036" w:rsidRPr="00CC4376" w:rsidRDefault="004E0036" w:rsidP="00DB561C">
      <w:r>
        <w:fldChar w:fldCharType="begin">
          <w:ffData>
            <w:name w:val=""/>
            <w:enabled/>
            <w:calcOnExit w:val="0"/>
            <w:textInput>
              <w:default w:val="300 characters"/>
              <w:maxLength w:val="300"/>
            </w:textInput>
          </w:ffData>
        </w:fldChar>
      </w:r>
      <w:r>
        <w:instrText xml:space="preserve"> FORMTEXT </w:instrText>
      </w:r>
      <w:r>
        <w:fldChar w:fldCharType="separate"/>
      </w:r>
      <w:r w:rsidR="003F3A86">
        <w:rPr>
          <w:noProof/>
        </w:rPr>
        <w:t>5</w:t>
      </w:r>
      <w:r>
        <w:rPr>
          <w:noProof/>
        </w:rPr>
        <w:t>00 characters</w:t>
      </w:r>
      <w:r>
        <w:fldChar w:fldCharType="end"/>
      </w:r>
    </w:p>
    <w:p w14:paraId="718764D9" w14:textId="77777777" w:rsidR="00E73AC1" w:rsidRPr="00CC4376" w:rsidRDefault="00E73AC1" w:rsidP="00E33067">
      <w:pPr>
        <w:pStyle w:val="Heading1"/>
      </w:pPr>
      <w:r w:rsidRPr="00CC4376">
        <w:t>Whole School approach</w:t>
      </w:r>
    </w:p>
    <w:p w14:paraId="7234D270" w14:textId="7CDC0F51" w:rsidR="00E73AC1" w:rsidRDefault="00467D3E" w:rsidP="00DB561C">
      <w:r w:rsidRPr="00CC4376">
        <w:t xml:space="preserve">Would you say </w:t>
      </w:r>
      <w:r>
        <w:rPr>
          <w:lang w:val="en-US"/>
        </w:rPr>
        <w:t xml:space="preserve">your </w:t>
      </w:r>
      <w:r w:rsidRPr="00CC4376">
        <w:t>school is engaged in a “whole-school approach”</w:t>
      </w:r>
      <w:r w:rsidR="00775E16">
        <w:t xml:space="preserve"> - how</w:t>
      </w:r>
      <w:r w:rsidRPr="00CC4376">
        <w:t>?</w:t>
      </w:r>
      <w:r>
        <w:rPr>
          <w:lang w:val="en-US"/>
        </w:rPr>
        <w:t xml:space="preserve"> </w:t>
      </w:r>
      <w:r w:rsidR="00E73AC1" w:rsidRPr="00CC4376">
        <w:t xml:space="preserve">Who are the stakeholders committed to </w:t>
      </w:r>
      <w:r w:rsidR="00C3243B">
        <w:t xml:space="preserve">sustainability </w:t>
      </w:r>
      <w:r w:rsidR="00E73AC1" w:rsidRPr="00CC4376">
        <w:t>in your school?</w:t>
      </w:r>
    </w:p>
    <w:p w14:paraId="49F6251D" w14:textId="62D9232C" w:rsidR="00420DA6" w:rsidRPr="00CC4376" w:rsidRDefault="00467D3E" w:rsidP="00DB561C">
      <w:r>
        <w:fldChar w:fldCharType="begin">
          <w:ffData>
            <w:name w:val=""/>
            <w:enabled/>
            <w:calcOnExit w:val="0"/>
            <w:textInput>
              <w:default w:val="350 characters"/>
              <w:maxLength w:val="350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350 characters</w:t>
      </w:r>
      <w:r>
        <w:fldChar w:fldCharType="end"/>
      </w:r>
    </w:p>
    <w:p w14:paraId="6F7A0B65" w14:textId="06AE836D" w:rsidR="00E73AC1" w:rsidRDefault="00E73AC1" w:rsidP="00DB561C">
      <w:r w:rsidRPr="00CC4376">
        <w:lastRenderedPageBreak/>
        <w:t xml:space="preserve">How is the teamwork with the </w:t>
      </w:r>
      <w:r w:rsidR="009D3EA5">
        <w:t>stakeholders</w:t>
      </w:r>
      <w:r w:rsidRPr="00CC4376">
        <w:t xml:space="preserve">? At what frequency do you meet and work as </w:t>
      </w:r>
      <w:r w:rsidR="009D3EA5">
        <w:t>a</w:t>
      </w:r>
      <w:r w:rsidRPr="00CC4376">
        <w:t xml:space="preserve"> team, </w:t>
      </w:r>
      <w:r w:rsidR="005D79F0">
        <w:t xml:space="preserve">and </w:t>
      </w:r>
      <w:r w:rsidRPr="00CC4376">
        <w:t>shape new educational plans?</w:t>
      </w:r>
    </w:p>
    <w:p w14:paraId="776176B7" w14:textId="68DF8B1F" w:rsidR="00420DA6" w:rsidRPr="00CC4376" w:rsidRDefault="00BF7A92" w:rsidP="00DB561C">
      <w:r>
        <w:fldChar w:fldCharType="begin">
          <w:ffData>
            <w:name w:val=""/>
            <w:enabled/>
            <w:calcOnExit w:val="0"/>
            <w:textInput>
              <w:default w:val="350 characters"/>
              <w:maxLength w:val="350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350 characters</w:t>
      </w:r>
      <w:r>
        <w:fldChar w:fldCharType="end"/>
      </w:r>
    </w:p>
    <w:p w14:paraId="753D38C4" w14:textId="77777777" w:rsidR="00E73AC1" w:rsidRPr="00CC4376" w:rsidRDefault="00E73AC1" w:rsidP="00E33067">
      <w:pPr>
        <w:pStyle w:val="Heading1"/>
      </w:pPr>
      <w:r w:rsidRPr="00CC4376">
        <w:t>Inspiration and impact on the community</w:t>
      </w:r>
    </w:p>
    <w:p w14:paraId="48B7AF8A" w14:textId="4C20B978" w:rsidR="00E73AC1" w:rsidRDefault="00E73AC1" w:rsidP="00DB561C">
      <w:r w:rsidRPr="00CC4376">
        <w:t>Did you observe a positive change in behaviours through the years thanks to the environmental program</w:t>
      </w:r>
      <w:r w:rsidR="00FF36F0">
        <w:t>me</w:t>
      </w:r>
      <w:r w:rsidRPr="00CC4376">
        <w:t xml:space="preserve">s that were put in place? </w:t>
      </w:r>
      <w:r w:rsidR="001C2BD6" w:rsidRPr="00CC4376">
        <w:t xml:space="preserve">Could you say that the projects that were done had an impact beyond the classroom and the school? </w:t>
      </w:r>
      <w:r w:rsidRPr="00CC4376">
        <w:t>Give specific examples.</w:t>
      </w:r>
    </w:p>
    <w:p w14:paraId="5F22C89C" w14:textId="1E606FA6" w:rsidR="00420DA6" w:rsidRPr="00CC4376" w:rsidRDefault="002978F9" w:rsidP="00DB561C">
      <w:r>
        <w:fldChar w:fldCharType="begin">
          <w:ffData>
            <w:name w:val=""/>
            <w:enabled/>
            <w:calcOnExit w:val="0"/>
            <w:textInput>
              <w:default w:val="600 characters"/>
              <w:maxLength w:val="600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600 characters</w:t>
      </w:r>
      <w:r>
        <w:fldChar w:fldCharType="end"/>
      </w:r>
    </w:p>
    <w:p w14:paraId="79AB5958" w14:textId="70315597" w:rsidR="00670D20" w:rsidRDefault="00E73AC1" w:rsidP="00DB561C">
      <w:r w:rsidRPr="00CC4376">
        <w:t xml:space="preserve">Do you get inspiration for creating </w:t>
      </w:r>
      <w:r w:rsidRPr="00DB561C">
        <w:t>your</w:t>
      </w:r>
      <w:r w:rsidRPr="00CC4376">
        <w:t xml:space="preserve"> courses </w:t>
      </w:r>
      <w:r w:rsidR="00FF36F0">
        <w:t>from</w:t>
      </w:r>
      <w:r w:rsidRPr="00CC4376">
        <w:t xml:space="preserve"> initiatives, </w:t>
      </w:r>
      <w:r w:rsidR="00FF36F0">
        <w:t xml:space="preserve">and </w:t>
      </w:r>
      <w:r w:rsidRPr="00CC4376">
        <w:t xml:space="preserve">projects, happening in the community, </w:t>
      </w:r>
      <w:r w:rsidR="00FF36F0">
        <w:t xml:space="preserve">and </w:t>
      </w:r>
      <w:r w:rsidRPr="00CC4376">
        <w:t>outside of the school?</w:t>
      </w:r>
    </w:p>
    <w:p w14:paraId="005CAF9D" w14:textId="5D48AFA2" w:rsidR="00420DA6" w:rsidRDefault="001E61FC" w:rsidP="00DB561C">
      <w:r>
        <w:fldChar w:fldCharType="begin">
          <w:ffData>
            <w:name w:val=""/>
            <w:enabled/>
            <w:calcOnExit w:val="0"/>
            <w:textInput>
              <w:default w:val="300 characters"/>
              <w:maxLength w:val="300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300 characters</w:t>
      </w:r>
      <w:r>
        <w:fldChar w:fldCharType="end"/>
      </w:r>
    </w:p>
    <w:p w14:paraId="202E7755" w14:textId="08FBA7AF" w:rsidR="00DB561C" w:rsidRDefault="00DB561C" w:rsidP="00E33067">
      <w:pPr>
        <w:pStyle w:val="Heading1"/>
      </w:pPr>
      <w:r w:rsidRPr="00DB561C">
        <w:t>Others</w:t>
      </w:r>
    </w:p>
    <w:p w14:paraId="395C9EF2" w14:textId="084907A1" w:rsidR="00DB561C" w:rsidRDefault="00DB561C" w:rsidP="00DB561C">
      <w:pPr>
        <w:rPr>
          <w:lang w:val="en-US"/>
        </w:rPr>
      </w:pPr>
      <w:r>
        <w:rPr>
          <w:lang w:val="en-US"/>
        </w:rPr>
        <w:t>Would you like to add anything?</w:t>
      </w:r>
    </w:p>
    <w:p w14:paraId="6144DFFA" w14:textId="4D9BB89C" w:rsidR="00E26B3B" w:rsidRPr="00A20183" w:rsidRDefault="00045A6B" w:rsidP="00A20183">
      <w:r>
        <w:fldChar w:fldCharType="begin">
          <w:ffData>
            <w:name w:val=""/>
            <w:enabled/>
            <w:calcOnExit w:val="0"/>
            <w:textInput>
              <w:default w:val="300 characters"/>
              <w:maxLength w:val="300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300 characters</w:t>
      </w:r>
      <w:r>
        <w:fldChar w:fldCharType="end"/>
      </w:r>
    </w:p>
    <w:sectPr w:rsidR="00E26B3B" w:rsidRPr="00A201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07655C" w14:textId="77777777" w:rsidR="00773279" w:rsidRDefault="00773279" w:rsidP="00E808CF">
      <w:pPr>
        <w:spacing w:after="0" w:line="240" w:lineRule="auto"/>
      </w:pPr>
      <w:r>
        <w:separator/>
      </w:r>
    </w:p>
  </w:endnote>
  <w:endnote w:type="continuationSeparator" w:id="0">
    <w:p w14:paraId="6EA61EE7" w14:textId="77777777" w:rsidR="00773279" w:rsidRDefault="00773279" w:rsidP="00E808CF">
      <w:pPr>
        <w:spacing w:after="0" w:line="240" w:lineRule="auto"/>
      </w:pPr>
      <w:r>
        <w:continuationSeparator/>
      </w:r>
    </w:p>
  </w:endnote>
  <w:endnote w:type="continuationNotice" w:id="1">
    <w:p w14:paraId="6F66190C" w14:textId="77777777" w:rsidR="00773279" w:rsidRDefault="0077327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Lato Black">
    <w:altName w:val="Lato Black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FFBC63" w14:textId="77777777" w:rsidR="00773279" w:rsidRDefault="00773279" w:rsidP="00E808CF">
      <w:pPr>
        <w:spacing w:after="0" w:line="240" w:lineRule="auto"/>
      </w:pPr>
      <w:r>
        <w:separator/>
      </w:r>
    </w:p>
  </w:footnote>
  <w:footnote w:type="continuationSeparator" w:id="0">
    <w:p w14:paraId="4FAC9D02" w14:textId="77777777" w:rsidR="00773279" w:rsidRDefault="00773279" w:rsidP="00E808CF">
      <w:pPr>
        <w:spacing w:after="0" w:line="240" w:lineRule="auto"/>
      </w:pPr>
      <w:r>
        <w:continuationSeparator/>
      </w:r>
    </w:p>
  </w:footnote>
  <w:footnote w:type="continuationNotice" w:id="1">
    <w:p w14:paraId="07C09407" w14:textId="77777777" w:rsidR="00773279" w:rsidRDefault="0077327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61F81"/>
    <w:multiLevelType w:val="hybridMultilevel"/>
    <w:tmpl w:val="1C54264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2309D7"/>
    <w:multiLevelType w:val="hybridMultilevel"/>
    <w:tmpl w:val="7B004C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844697">
    <w:abstractNumId w:val="0"/>
  </w:num>
  <w:num w:numId="2" w16cid:durableId="2681286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ocumentProtection w:edit="forms" w:formatting="1" w:enforcement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rc0MzW1BCILEyUdpeDU4uLM/DyQAtNaACBzPv0sAAAA"/>
  </w:docVars>
  <w:rsids>
    <w:rsidRoot w:val="00C11BC0"/>
    <w:rsid w:val="00014797"/>
    <w:rsid w:val="00027355"/>
    <w:rsid w:val="00033FFD"/>
    <w:rsid w:val="00045A6B"/>
    <w:rsid w:val="00050C1D"/>
    <w:rsid w:val="00054C2A"/>
    <w:rsid w:val="000630B0"/>
    <w:rsid w:val="000734FC"/>
    <w:rsid w:val="000764DF"/>
    <w:rsid w:val="00093C4B"/>
    <w:rsid w:val="000A0978"/>
    <w:rsid w:val="000A4230"/>
    <w:rsid w:val="000A5682"/>
    <w:rsid w:val="000B4451"/>
    <w:rsid w:val="000C1157"/>
    <w:rsid w:val="000F133F"/>
    <w:rsid w:val="001103B5"/>
    <w:rsid w:val="00122EF3"/>
    <w:rsid w:val="00123264"/>
    <w:rsid w:val="00137D36"/>
    <w:rsid w:val="001C2BD6"/>
    <w:rsid w:val="001E61FC"/>
    <w:rsid w:val="001E683F"/>
    <w:rsid w:val="0020605B"/>
    <w:rsid w:val="00210AF7"/>
    <w:rsid w:val="00225E40"/>
    <w:rsid w:val="00226CCF"/>
    <w:rsid w:val="00231944"/>
    <w:rsid w:val="00253857"/>
    <w:rsid w:val="002649B5"/>
    <w:rsid w:val="00276CE2"/>
    <w:rsid w:val="00292537"/>
    <w:rsid w:val="0029262B"/>
    <w:rsid w:val="002978F9"/>
    <w:rsid w:val="002C2D4B"/>
    <w:rsid w:val="002F345D"/>
    <w:rsid w:val="002F72EF"/>
    <w:rsid w:val="00304A29"/>
    <w:rsid w:val="00305EC3"/>
    <w:rsid w:val="003441DA"/>
    <w:rsid w:val="0034634B"/>
    <w:rsid w:val="00352E3E"/>
    <w:rsid w:val="003B1E8B"/>
    <w:rsid w:val="003B7BD8"/>
    <w:rsid w:val="003D3DC3"/>
    <w:rsid w:val="003D6789"/>
    <w:rsid w:val="003F2293"/>
    <w:rsid w:val="003F3A86"/>
    <w:rsid w:val="00420DA6"/>
    <w:rsid w:val="00420FE6"/>
    <w:rsid w:val="004348D9"/>
    <w:rsid w:val="004410AC"/>
    <w:rsid w:val="00451C23"/>
    <w:rsid w:val="00467D3E"/>
    <w:rsid w:val="00474BF8"/>
    <w:rsid w:val="00476A6A"/>
    <w:rsid w:val="004813B0"/>
    <w:rsid w:val="00485E01"/>
    <w:rsid w:val="00486F27"/>
    <w:rsid w:val="00492A0A"/>
    <w:rsid w:val="004C04A7"/>
    <w:rsid w:val="004C121F"/>
    <w:rsid w:val="004D6761"/>
    <w:rsid w:val="004E0036"/>
    <w:rsid w:val="00506591"/>
    <w:rsid w:val="00510CFB"/>
    <w:rsid w:val="00526C1E"/>
    <w:rsid w:val="0054381D"/>
    <w:rsid w:val="00561EDD"/>
    <w:rsid w:val="005751A4"/>
    <w:rsid w:val="005B07F4"/>
    <w:rsid w:val="005B4710"/>
    <w:rsid w:val="005B75FE"/>
    <w:rsid w:val="005C37D6"/>
    <w:rsid w:val="005D79F0"/>
    <w:rsid w:val="005E36A7"/>
    <w:rsid w:val="00666294"/>
    <w:rsid w:val="00667C45"/>
    <w:rsid w:val="00670D20"/>
    <w:rsid w:val="00670F62"/>
    <w:rsid w:val="00683590"/>
    <w:rsid w:val="0069604A"/>
    <w:rsid w:val="006A18A4"/>
    <w:rsid w:val="006A69AA"/>
    <w:rsid w:val="006C7FBB"/>
    <w:rsid w:val="006D4CB0"/>
    <w:rsid w:val="006D5A85"/>
    <w:rsid w:val="006D5BF0"/>
    <w:rsid w:val="006E26C5"/>
    <w:rsid w:val="007222E4"/>
    <w:rsid w:val="00724749"/>
    <w:rsid w:val="00743046"/>
    <w:rsid w:val="007525A8"/>
    <w:rsid w:val="00761C3A"/>
    <w:rsid w:val="00762614"/>
    <w:rsid w:val="00773279"/>
    <w:rsid w:val="00775E16"/>
    <w:rsid w:val="007765A1"/>
    <w:rsid w:val="00777F58"/>
    <w:rsid w:val="00797DB0"/>
    <w:rsid w:val="007B4DB2"/>
    <w:rsid w:val="007C4734"/>
    <w:rsid w:val="007F6C0E"/>
    <w:rsid w:val="008248E5"/>
    <w:rsid w:val="00835736"/>
    <w:rsid w:val="00841292"/>
    <w:rsid w:val="008C61BD"/>
    <w:rsid w:val="008C6DB8"/>
    <w:rsid w:val="008E41FA"/>
    <w:rsid w:val="008E45B4"/>
    <w:rsid w:val="00930715"/>
    <w:rsid w:val="009307A4"/>
    <w:rsid w:val="00932D8A"/>
    <w:rsid w:val="00946949"/>
    <w:rsid w:val="00991F38"/>
    <w:rsid w:val="00994C5C"/>
    <w:rsid w:val="009A0877"/>
    <w:rsid w:val="009A22FB"/>
    <w:rsid w:val="009D3EA5"/>
    <w:rsid w:val="009F0469"/>
    <w:rsid w:val="00A17027"/>
    <w:rsid w:val="00A20183"/>
    <w:rsid w:val="00A21E25"/>
    <w:rsid w:val="00A222C3"/>
    <w:rsid w:val="00A339E3"/>
    <w:rsid w:val="00A75DC8"/>
    <w:rsid w:val="00AA4C73"/>
    <w:rsid w:val="00AB48D7"/>
    <w:rsid w:val="00AF18E3"/>
    <w:rsid w:val="00AF3E1D"/>
    <w:rsid w:val="00B318C6"/>
    <w:rsid w:val="00B32130"/>
    <w:rsid w:val="00B56085"/>
    <w:rsid w:val="00B570D3"/>
    <w:rsid w:val="00B750DA"/>
    <w:rsid w:val="00B81E5D"/>
    <w:rsid w:val="00B86D73"/>
    <w:rsid w:val="00BA32D6"/>
    <w:rsid w:val="00BD0484"/>
    <w:rsid w:val="00BF7A92"/>
    <w:rsid w:val="00C11BC0"/>
    <w:rsid w:val="00C3243B"/>
    <w:rsid w:val="00C325ED"/>
    <w:rsid w:val="00C6367F"/>
    <w:rsid w:val="00CA3085"/>
    <w:rsid w:val="00CA6373"/>
    <w:rsid w:val="00CB4F73"/>
    <w:rsid w:val="00CC4376"/>
    <w:rsid w:val="00CE1BE5"/>
    <w:rsid w:val="00CE60F3"/>
    <w:rsid w:val="00CF04A7"/>
    <w:rsid w:val="00CF731A"/>
    <w:rsid w:val="00D15F6E"/>
    <w:rsid w:val="00D201C4"/>
    <w:rsid w:val="00D36CAD"/>
    <w:rsid w:val="00D66410"/>
    <w:rsid w:val="00D703D5"/>
    <w:rsid w:val="00D71324"/>
    <w:rsid w:val="00D732F9"/>
    <w:rsid w:val="00D77806"/>
    <w:rsid w:val="00D873DD"/>
    <w:rsid w:val="00D94FEA"/>
    <w:rsid w:val="00DB561C"/>
    <w:rsid w:val="00DB7206"/>
    <w:rsid w:val="00DE5D35"/>
    <w:rsid w:val="00E210A9"/>
    <w:rsid w:val="00E26B3B"/>
    <w:rsid w:val="00E33067"/>
    <w:rsid w:val="00E41D6D"/>
    <w:rsid w:val="00E73AC1"/>
    <w:rsid w:val="00E808CF"/>
    <w:rsid w:val="00ED6A6D"/>
    <w:rsid w:val="00F0519A"/>
    <w:rsid w:val="00F2014D"/>
    <w:rsid w:val="00F25FE2"/>
    <w:rsid w:val="00F617BA"/>
    <w:rsid w:val="00F64872"/>
    <w:rsid w:val="00F77E31"/>
    <w:rsid w:val="00F97E9F"/>
    <w:rsid w:val="00FB0577"/>
    <w:rsid w:val="00FD2F9E"/>
    <w:rsid w:val="00FD6118"/>
    <w:rsid w:val="00FE04FA"/>
    <w:rsid w:val="00FE4D62"/>
    <w:rsid w:val="00FF36F0"/>
    <w:rsid w:val="0682DD9E"/>
    <w:rsid w:val="156BE9CA"/>
    <w:rsid w:val="15F0F3FA"/>
    <w:rsid w:val="2FB5E790"/>
    <w:rsid w:val="4418A838"/>
    <w:rsid w:val="4715E774"/>
    <w:rsid w:val="52F838E7"/>
    <w:rsid w:val="54751EE7"/>
    <w:rsid w:val="58A03AF2"/>
    <w:rsid w:val="756B19E2"/>
    <w:rsid w:val="7E90F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E04E9"/>
  <w15:docId w15:val="{05052AB7-23EC-4571-BF74-6E0715AE5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561C"/>
    <w:rPr>
      <w:rFonts w:ascii="Lato" w:hAnsi="Lato"/>
    </w:rPr>
  </w:style>
  <w:style w:type="paragraph" w:styleId="Heading1">
    <w:name w:val="heading 1"/>
    <w:basedOn w:val="Normal"/>
    <w:next w:val="Normal"/>
    <w:link w:val="Heading1Char"/>
    <w:uiPriority w:val="9"/>
    <w:qFormat/>
    <w:rsid w:val="00E33067"/>
    <w:pPr>
      <w:outlineLvl w:val="0"/>
    </w:pPr>
    <w:rPr>
      <w:rFonts w:ascii="Lato Black" w:hAnsi="Lato Black"/>
      <w:b/>
      <w:bCs/>
      <w:color w:val="70AD47" w:themeColor="accent6"/>
      <w:sz w:val="28"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1F3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3AC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E45B4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E33067"/>
    <w:rPr>
      <w:rFonts w:ascii="Lato Black" w:hAnsi="Lato Black"/>
      <w:b/>
      <w:bCs/>
      <w:color w:val="70AD47" w:themeColor="accent6"/>
      <w:sz w:val="28"/>
      <w:szCs w:val="28"/>
      <w:lang w:val="en-US"/>
    </w:rPr>
  </w:style>
  <w:style w:type="table" w:styleId="TableGrid">
    <w:name w:val="Table Grid"/>
    <w:basedOn w:val="TableNormal"/>
    <w:uiPriority w:val="39"/>
    <w:rsid w:val="001E68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991F3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6487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6487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E808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08CF"/>
    <w:rPr>
      <w:rFonts w:ascii="Lato" w:hAnsi="Lato"/>
    </w:rPr>
  </w:style>
  <w:style w:type="paragraph" w:styleId="Footer">
    <w:name w:val="footer"/>
    <w:basedOn w:val="Normal"/>
    <w:link w:val="FooterChar"/>
    <w:uiPriority w:val="99"/>
    <w:unhideWhenUsed/>
    <w:rsid w:val="00E808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08CF"/>
    <w:rPr>
      <w:rFonts w:ascii="Lato" w:hAnsi="Lato"/>
    </w:rPr>
  </w:style>
  <w:style w:type="paragraph" w:styleId="Revision">
    <w:name w:val="Revision"/>
    <w:hidden/>
    <w:uiPriority w:val="99"/>
    <w:semiHidden/>
    <w:rsid w:val="00946949"/>
    <w:pPr>
      <w:spacing w:after="0" w:line="240" w:lineRule="auto"/>
    </w:pPr>
    <w:rPr>
      <w:rFonts w:ascii="Lato" w:hAnsi="Lato"/>
    </w:rPr>
  </w:style>
  <w:style w:type="character" w:styleId="CommentReference">
    <w:name w:val="annotation reference"/>
    <w:basedOn w:val="DefaultParagraphFont"/>
    <w:uiPriority w:val="99"/>
    <w:semiHidden/>
    <w:unhideWhenUsed/>
    <w:rsid w:val="009469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69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6949"/>
    <w:rPr>
      <w:rFonts w:ascii="Lato" w:hAnsi="Lat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69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6949"/>
    <w:rPr>
      <w:rFonts w:ascii="Lato" w:hAnsi="Lato"/>
      <w:b/>
      <w:bCs/>
      <w:sz w:val="20"/>
      <w:szCs w:val="20"/>
    </w:rPr>
  </w:style>
  <w:style w:type="paragraph" w:customStyle="1" w:styleId="pf0">
    <w:name w:val="pf0"/>
    <w:basedOn w:val="Normal"/>
    <w:rsid w:val="00932D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DefaultParagraphFont"/>
    <w:rsid w:val="00932D8A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454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2040F456C1C442A3FDF64A36C229DC" ma:contentTypeVersion="16" ma:contentTypeDescription="Create a new document." ma:contentTypeScope="" ma:versionID="fe4dd9df4d1ef5ec8b7c05129bb562b1">
  <xsd:schema xmlns:xsd="http://www.w3.org/2001/XMLSchema" xmlns:xs="http://www.w3.org/2001/XMLSchema" xmlns:p="http://schemas.microsoft.com/office/2006/metadata/properties" xmlns:ns2="ddb44876-4235-42a5-9286-f443d8d08113" xmlns:ns3="21265239-058f-48cb-9caa-51f07a31e006" targetNamespace="http://schemas.microsoft.com/office/2006/metadata/properties" ma:root="true" ma:fieldsID="b119770487543608f959d9a81a11b242" ns2:_="" ns3:_="">
    <xsd:import namespace="ddb44876-4235-42a5-9286-f443d8d08113"/>
    <xsd:import namespace="21265239-058f-48cb-9caa-51f07a31e0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44876-4235-42a5-9286-f443d8d081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40f9cec-6895-4a12-9ea3-0294e63b55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265239-058f-48cb-9caa-51f07a31e00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e43497e-29d9-4a48-98a6-06aaada11f84}" ma:internalName="TaxCatchAll" ma:showField="CatchAllData" ma:web="21265239-058f-48cb-9caa-51f07a31e0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db44876-4235-42a5-9286-f443d8d08113">
      <Terms xmlns="http://schemas.microsoft.com/office/infopath/2007/PartnerControls"/>
    </lcf76f155ced4ddcb4097134ff3c332f>
    <TaxCatchAll xmlns="21265239-058f-48cb-9caa-51f07a31e006" xsi:nil="true"/>
  </documentManagement>
</p:properties>
</file>

<file path=customXml/itemProps1.xml><?xml version="1.0" encoding="utf-8"?>
<ds:datastoreItem xmlns:ds="http://schemas.openxmlformats.org/officeDocument/2006/customXml" ds:itemID="{9BE1CD35-DF74-43A4-B360-66291F7CE45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E051246-FEA6-4DB5-9839-2901E00201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b44876-4235-42a5-9286-f443d8d08113"/>
    <ds:schemaRef ds:uri="21265239-058f-48cb-9caa-51f07a31e0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F4C2A7A-92E6-4351-8D8A-49AF1B3F508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7228D3-B959-4AB4-AD95-5D18B539A97F}">
  <ds:schemaRefs>
    <ds:schemaRef ds:uri="http://schemas.microsoft.com/office/2006/metadata/properties"/>
    <ds:schemaRef ds:uri="http://schemas.microsoft.com/office/infopath/2007/PartnerControls"/>
    <ds:schemaRef ds:uri="ddb44876-4235-42a5-9286-f443d8d08113"/>
    <ds:schemaRef ds:uri="21265239-058f-48cb-9caa-51f07a31e00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565</Words>
  <Characters>3225</Characters>
  <Application>Microsoft Office Word</Application>
  <DocSecurity>0</DocSecurity>
  <Lines>26</Lines>
  <Paragraphs>7</Paragraphs>
  <ScaleCrop>false</ScaleCrop>
  <Company/>
  <LinksUpToDate>false</LinksUpToDate>
  <CharactersWithSpaces>3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 Desthieux</dc:creator>
  <cp:keywords/>
  <dc:description/>
  <cp:lastModifiedBy>Pramod Kumar Sharma</cp:lastModifiedBy>
  <cp:revision>26</cp:revision>
  <dcterms:created xsi:type="dcterms:W3CDTF">2022-06-20T09:21:00Z</dcterms:created>
  <dcterms:modified xsi:type="dcterms:W3CDTF">2022-09-29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2040F456C1C442A3FDF64A36C229DC</vt:lpwstr>
  </property>
  <property fmtid="{D5CDD505-2E9C-101B-9397-08002B2CF9AE}" pid="3" name="MediaServiceImageTags">
    <vt:lpwstr/>
  </property>
</Properties>
</file>